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083766" w14:textId="73FF29CC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7C423891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1380FDD4" w14:textId="7B5B9206"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14:paraId="60B700FF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3CED9C7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41859896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14:paraId="552EBBF3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D3B7E8B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728259" w14:textId="77777777"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0B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14626146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CED4732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5D134E9" w14:textId="77777777"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E7B04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E612E12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D3A66DD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488FB1C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proofErr w:type="spellStart"/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163E4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5A7CF689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1314C93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534352" w14:textId="7BF95619"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A892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366B235D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0ABD4A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0C795A" w14:textId="77777777"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857B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7386CB1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35B23E2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4E74959" w14:textId="56D616B6" w:rsidR="002F7814" w:rsidRPr="0062156B" w:rsidRDefault="00B6461F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1" w:name="_Hlk145668329"/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1"/>
    </w:p>
    <w:p w14:paraId="2CBA5F50" w14:textId="77777777" w:rsidR="002F7814" w:rsidRDefault="002F7814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F73058C" w14:textId="685D5D0C"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4A2724AC" w14:textId="40A3FC52" w:rsidR="006E0396" w:rsidRPr="0062156B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14:paraId="1630BCBE" w14:textId="50A716A8" w:rsidR="00536FD8" w:rsidRPr="00536FD8" w:rsidRDefault="00536FD8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породичној кући има право да се пријави  за максимално две појединачне мере из тач. 1)-6), 8) и 9)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4) или 5) или 6) за коју се пријави, крајњи корисник има право да се пријави додатно и за меру 7).</w:t>
      </w:r>
    </w:p>
    <w:p w14:paraId="462D6B61" w14:textId="77777777" w:rsidR="00AD405B" w:rsidRDefault="00536FD8" w:rsidP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 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7411F53E" w14:textId="577D4B38" w:rsidR="002F7814" w:rsidRPr="0062156B" w:rsidRDefault="002F7814" w:rsidP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10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BA90C1D" w14:textId="46EE8993" w:rsidR="005C12AC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675765" w:rsidRPr="00054D2F" w14:paraId="1DA4C3D6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14:paraId="40345A1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77777777"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за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за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 ПОРОДИЧНЕ КУЋЕ</w:t>
            </w:r>
          </w:p>
        </w:tc>
      </w:tr>
      <w:tr w:rsidR="00675765" w:rsidRPr="0066540E" w14:paraId="2944AC5E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77777777"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14:paraId="7C38244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12A76A0D" w:rsidR="00675765" w:rsidRPr="00B04B51" w:rsidRDefault="009453DF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536FD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536FD8" w:rsidRPr="00B04B5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C86291" w:rsidRPr="0066540E" w14:paraId="41BCE9A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14:paraId="25C99745" w14:textId="3B9C413A" w:rsidR="00C86291" w:rsidRPr="00C86291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14:paraId="6368EA2F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C083F14" w14:textId="700CFAB0" w:rsidR="0095725F" w:rsidRPr="0095725F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14:paraId="1D288A78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631ADBC8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14:paraId="0872AB5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613F8D09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за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14:paraId="1C16DFB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05768C94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за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за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за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за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за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14:paraId="0203F37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14:paraId="392CAD5F" w14:textId="747F1300" w:rsidR="00186AF8" w:rsidRPr="00186AF8" w:rsidRDefault="00186AF8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18218080" w14:textId="77777777"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26B8D9E4" w14:textId="2CB98274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>
        <w:rPr>
          <w:lang w:val="sr-Cyrl-CS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 w:rsidR="00D8440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037667FA" w14:textId="77777777"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66DE5BC"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1A3AFB11" w14:textId="63CE54DC" w:rsidR="00496203" w:rsidRPr="0062156B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RS"/>
        </w:rPr>
        <w:t>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7D9A690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20048C19" w14:textId="658027F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10) 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54D9D43D" w14:textId="5E58A2D1" w:rsidR="00FA0DD0" w:rsidRPr="00916EC9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4C602B" w:rsidRPr="00054D2F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096B0BC3" w:rsid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24A4E40C" w14:textId="3145E4E5" w:rsidR="00C26C3F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766E9A6F" w14:textId="5DF2482B" w:rsidR="00451C23" w:rsidRPr="004C602B" w:rsidRDefault="00E9368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C86291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4C602B" w:rsidRPr="0066540E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2D1A13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за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за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53F6BB3E" w:rsidR="004C602B" w:rsidRPr="002D1A13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14:paraId="450190A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9BD82B" w14:textId="77777777"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BC0D734" w14:textId="2F8517C6" w:rsidR="004C602B" w:rsidRPr="00B6461F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14:paraId="400CC580" w14:textId="3B7A12FD" w:rsidR="004C602B" w:rsidRPr="00B04B51" w:rsidRDefault="004C602B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003F7F" w:rsidRPr="0066540E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1FD9B368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77777777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47C96709" w14:textId="5A8EC51F" w:rsidR="00003F7F" w:rsidRPr="006E0396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4C602B" w:rsidRPr="0066540E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4C602B" w:rsidRPr="0066540E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за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за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за </w:t>
            </w:r>
          </w:p>
        </w:tc>
      </w:tr>
      <w:tr w:rsidR="004C602B" w:rsidRPr="0066540E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6E63BBA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232D4" w:rsidRPr="0066540E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7B40A4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="00ED03A4"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7B40A4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4C602B" w:rsidRPr="0066540E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7B40A4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1659B8EA"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14:paraId="1AADB14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DCFF8C4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5E876858" w14:textId="31589A9A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0BBADC9A" w14:textId="0B17A195" w:rsidR="004C602B" w:rsidRPr="007B40A4" w:rsidRDefault="00451C23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B1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451C23" w:rsidRPr="0066540E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249E89ED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1654365A"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5548774" w:rsidR="005C12AC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37B5D8A9" w:rsidR="00451C23" w:rsidRPr="007B40A4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5C12AC" w:rsidRPr="0066540E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C86291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5C12AC" w:rsidRPr="0066540E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за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за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12AC" w:rsidRPr="0066540E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504D002A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5C12AC" w:rsidRPr="0066540E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4C602B" w:rsidRPr="0066540E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0F36F8A9"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за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</w:p>
        </w:tc>
      </w:tr>
      <w:tr w:rsidR="004C602B" w:rsidRPr="0066540E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за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за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за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за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за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5C12AC" w:rsidRPr="0066540E" w14:paraId="20FF55C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13E7B50" w14:textId="0691DE97" w:rsidR="005C12AC" w:rsidRDefault="005C12AC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750D799C" w14:textId="29F4CA16" w:rsidR="005C12AC" w:rsidRPr="007B40A4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</w:tbl>
    <w:p w14:paraId="349331EA" w14:textId="77777777"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5323965B"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6C8EA4FB" w14:textId="3322477A" w:rsidR="00FA0DD0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D03A4"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2" w:name="_Hlk72263790"/>
    </w:p>
    <w:p w14:paraId="3BA8EC9D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14:paraId="21EE49AD" w14:textId="77777777" w:rsidTr="00650A2A">
        <w:tc>
          <w:tcPr>
            <w:tcW w:w="2979" w:type="pct"/>
          </w:tcPr>
          <w:p w14:paraId="5A8A160E" w14:textId="6632D5E2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0238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ородичне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21" w:type="pct"/>
          </w:tcPr>
          <w:p w14:paraId="7E7CFAD0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78EAC382" w14:textId="77777777" w:rsidTr="00650A2A">
        <w:tc>
          <w:tcPr>
            <w:tcW w:w="2979" w:type="pct"/>
          </w:tcPr>
          <w:p w14:paraId="4D8D32BC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3CE03BAD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15E2C7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1A21" w:rsidRPr="0066540E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2986F436" w:rsidR="00771A21" w:rsidRPr="00B84152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66540E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24A297E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85239B2" w14:textId="1C0CE9FC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95CDD09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7C3728" w14:textId="25E4C4F2" w:rsidR="0066540E" w:rsidRPr="0066540E" w:rsidRDefault="009242B9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3820015C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988481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58949EDB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E0FE9D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6B70B072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89F1EE2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479AA72A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2DF847" w14:textId="54643668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100096F5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289C49" w14:textId="63980110"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460E7531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C5E5D1" w14:textId="2C49CCC0"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52E1E092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8593F2" w14:textId="6C14D8E5"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312E4A33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784F94F4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BE2479C" w14:textId="57E14637" w:rsidR="00ED03A4" w:rsidRPr="00B04B5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1"/>
        <w:gridCol w:w="9356"/>
      </w:tblGrid>
      <w:tr w:rsidR="00A0389E" w14:paraId="0C01824E" w14:textId="77777777" w:rsidTr="00B04B51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14:paraId="71600735" w14:textId="34B6277D"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14:paraId="7F08EE8D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9B06468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66540E" w14:paraId="6E5E8B23" w14:textId="77777777" w:rsidTr="00ED03A4">
        <w:trPr>
          <w:gridBefore w:val="1"/>
          <w:wBefore w:w="91" w:type="dxa"/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4B49255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14:paraId="4CD974FB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0CA9C3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ED03A4" w:rsidRPr="0066540E" w14:paraId="68DA166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9A48A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0B27BC79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9B3AB4" w14:textId="77777777"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64C812A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762076" w14:textId="77777777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Даљинско грејање</w:t>
            </w:r>
          </w:p>
        </w:tc>
      </w:tr>
      <w:tr w:rsidR="00ED03A4" w:rsidRPr="0066540E" w14:paraId="2323C88A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815F72" w14:textId="6937F301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00378823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6D6E5385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3C8706FC" w14:textId="77777777" w:rsidR="00ED03A4" w:rsidRPr="001A73A5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435E6B5D" w14:textId="77777777" w:rsidTr="00E63938">
        <w:tc>
          <w:tcPr>
            <w:tcW w:w="9323" w:type="dxa"/>
          </w:tcPr>
          <w:p w14:paraId="28619A05" w14:textId="7B4782AC"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63938" w:rsidRPr="0066540E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14:paraId="4A4E4227" w14:textId="6602DDF9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2"/>
    <w:p w14:paraId="374CA69D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C41D997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5DE6C883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2EC04EC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7385B3E3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6B5309B7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BA8B43A" w14:textId="77777777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421713ED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0E01BF5" w14:textId="77777777" w:rsidR="00E25115" w:rsidRDefault="00E25115" w:rsidP="00CB7E8C">
      <w:pPr>
        <w:spacing w:after="0" w:line="240" w:lineRule="auto"/>
      </w:pPr>
      <w:r>
        <w:separator/>
      </w:r>
    </w:p>
  </w:endnote>
  <w:endnote w:type="continuationSeparator" w:id="0">
    <w:p w14:paraId="119DA5C5" w14:textId="77777777" w:rsidR="00E25115" w:rsidRDefault="00E25115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10C094D" w14:textId="77777777" w:rsidR="00E25115" w:rsidRDefault="00E25115" w:rsidP="00CB7E8C">
      <w:pPr>
        <w:spacing w:after="0" w:line="240" w:lineRule="auto"/>
      </w:pPr>
      <w:r>
        <w:separator/>
      </w:r>
    </w:p>
  </w:footnote>
  <w:footnote w:type="continuationSeparator" w:id="0">
    <w:p w14:paraId="5FD48E15" w14:textId="77777777" w:rsidR="00E25115" w:rsidRDefault="00E25115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5"/>
  </w:num>
  <w:num w:numId="31">
    <w:abstractNumId w:val="17"/>
  </w:num>
  <w:num w:numId="32">
    <w:abstractNumId w:val="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391C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3D06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F600E"/>
    <w:rsid w:val="0020470D"/>
    <w:rsid w:val="00213A2F"/>
    <w:rsid w:val="00215AAC"/>
    <w:rsid w:val="00224C4F"/>
    <w:rsid w:val="00266B51"/>
    <w:rsid w:val="002B31BC"/>
    <w:rsid w:val="002B5978"/>
    <w:rsid w:val="002C788C"/>
    <w:rsid w:val="002D1A13"/>
    <w:rsid w:val="002D37E0"/>
    <w:rsid w:val="002F7814"/>
    <w:rsid w:val="003239CB"/>
    <w:rsid w:val="00370499"/>
    <w:rsid w:val="003967AD"/>
    <w:rsid w:val="003A361B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23D38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D405B"/>
    <w:rsid w:val="00AE07AA"/>
    <w:rsid w:val="00AE5A07"/>
    <w:rsid w:val="00AF4E34"/>
    <w:rsid w:val="00B04B51"/>
    <w:rsid w:val="00B104CB"/>
    <w:rsid w:val="00B159AD"/>
    <w:rsid w:val="00B335B4"/>
    <w:rsid w:val="00B33E0C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5115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A6A4CC-6AE9-49AE-897C-91EAAB06C0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507</Words>
  <Characters>8594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PC1</cp:lastModifiedBy>
  <cp:revision>2</cp:revision>
  <cp:lastPrinted>2023-10-03T10:46:00Z</cp:lastPrinted>
  <dcterms:created xsi:type="dcterms:W3CDTF">2023-10-03T10:48:00Z</dcterms:created>
  <dcterms:modified xsi:type="dcterms:W3CDTF">2023-10-03T10:48:00Z</dcterms:modified>
</cp:coreProperties>
</file>